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rPr>
          <w:bCs/>
          <w:b/>
        </w:rPr>
        <w:t xml:space="preserve">Dear Hiring Manager,</w:t>
      </w:r>
    </w:p>
    <w:p>
      <w:pPr>
        <w:pStyle w:val="BodyText"/>
      </w:pPr>
      <w:r>
        <w:t xml:space="preserve">I am writing to express my enthusiastic interest in the Architect position at your esteemed firm in South Africa, Cape Town. As a dedicated and innovative architect with a profound understanding of design, sustainability, and cultural context, I am eager to contribute my expertise to a dynamic organization that values creativity and community-driven development. My professional journey has equipped me with the skills necessary to thrive in the unique architectural landscape of South Africa Cape Town, where blending modernity with tradition is paramount.</w:t>
      </w:r>
    </w:p>
    <w:p>
      <w:pPr>
        <w:pStyle w:val="BodyText"/>
      </w:pPr>
      <w:r>
        <w:t xml:space="preserve">With over a decade of experience in architecture and urban design, I have cultivated a career centered on creating spaces that not only meet functional needs but also resonate with the cultural and environmental ethos of their surroundings. My work has spanned diverse projects, from residential developments to commercial complexes, each requiring a deep sensitivity to local context. In South Africa Cape Town, where the interplay of natural beauty and urban growth is ever-present, I believe architects have a critical role in shaping sustainable and inclusive communities.</w:t>
      </w:r>
    </w:p>
    <w:p>
      <w:pPr>
        <w:pStyle w:val="BodyText"/>
      </w:pPr>
      <w:r>
        <w:t xml:space="preserve">My academic background includes a Master’s degree in Architecture from [University Name], where I specialized in sustainable design and vernacular architecture. This foundation has been instrumental in my approach to projects that prioritize environmental stewardship while respecting the socio-cultural fabric of South Africa. For instance, during my tenure at [Previous Firm Name], I led the design of a mixed-use development in Cape Town’s waterfront area, integrating indigenous materials and passive cooling techniques to reduce energy consumption. This project not only received industry recognition but also aligned with the city’s vision for green infrastructure.</w:t>
      </w:r>
    </w:p>
    <w:p>
      <w:pPr>
        <w:pStyle w:val="BodyText"/>
      </w:pPr>
      <w:r>
        <w:t xml:space="preserve">A key strength of mine is my ability to navigate the complexities of South Africa’s architectural regulatory framework. I am well-versed in local building codes, heritage conservation guidelines, and environmental impact assessments—critical aspects of any project in Cape Town. For example, while working on a community center in one of the city’s townships, I collaborated closely with local stakeholders to ensure the design reflected their cultural values while adhering to safety standards. This experience reinforced my belief that successful architecture is rooted in dialogue and collaboration.</w:t>
      </w:r>
    </w:p>
    <w:p>
      <w:pPr>
        <w:pStyle w:val="BodyText"/>
      </w:pPr>
      <w:r>
        <w:t xml:space="preserve">South Africa Cape Town presents a unique set of challenges and opportunities for architects. The city’s rapid urbanization, coupled with its rich biodiversity, demands solutions that balance growth with preservation. I have always been inspired by the way Cape Town’s architecture harmonizes with its natural environment—whether through the use of local stone in residential buildings or the integration of open spaces in commercial developments. My portfolio includes projects that emphasize this synergy, such as a solar-powered housing initiative in the Cape Flats, which aimed to provide affordable yet sustainable living solutions for underserved communities.</w:t>
      </w:r>
    </w:p>
    <w:p>
      <w:pPr>
        <w:pStyle w:val="BodyText"/>
      </w:pPr>
      <w:r>
        <w:t xml:space="preserve">Moreover, my work has often focused on addressing social equity through design. In South Africa Cape Town, where disparities in access to quality housing and public spaces persist, I strive to create designs that empower marginalized groups. One such project involved redesigning a public park in the Bo-Kaap neighborhood, transforming it into a vibrant space for cultural expression and community gatherings. This endeavor highlighted the transformative power of architecture to foster inclusivity and connectivity.</w:t>
      </w:r>
    </w:p>
    <w:p>
      <w:pPr>
        <w:pStyle w:val="BodyText"/>
      </w:pPr>
      <w:r>
        <w:t xml:space="preserve">As an architect, I am also committed to continuous learning and adapting to emerging trends. The architectural field in South Africa Cape Town is evolving rapidly, with increased emphasis on smart cities, climate resilience, and digital design tools. I have actively engaged with these developments by attending workshops on BIM (Building Information Modeling) and participating in forums focused on sustainable urban planning. This proactive approach ensures that my designs remain at the forefront of innovation while remaining grounded in practicality.</w:t>
      </w:r>
    </w:p>
    <w:p>
      <w:pPr>
        <w:pStyle w:val="BodyText"/>
      </w:pPr>
      <w:r>
        <w:t xml:space="preserve">What excites me most about the opportunity to join your firm is the chance to contribute to Cape Town’s architectural legacy. I am particularly drawn to your firm’s reputation for visionary projects that prioritize both aesthetic excellence and social responsibility. Whether it is reimagining urban spaces or designing structures that celebrate South Africa’s heritage, I am confident that my skills and passion align with your mission.</w:t>
      </w:r>
    </w:p>
    <w:p>
      <w:pPr>
        <w:pStyle w:val="BodyText"/>
      </w:pPr>
      <w:r>
        <w:t xml:space="preserve">Finally, I would like to emphasize my dedication to fostering a collaborative and inclusive work environment. In South Africa Cape Town, where diverse perspectives shape the city’s identity, I believe teamwork is essential to creating meaningful architecture. My ability to communicate effectively with clients, contractors, and community members has consistently resulted in successful project outcomes.</w:t>
      </w:r>
    </w:p>
    <w:p>
      <w:pPr>
        <w:pStyle w:val="BodyText"/>
      </w:pPr>
      <w:r>
        <w:t xml:space="preserve">Thank you for considering my application. I would be honored to bring my expertise in architectural design and my commitment to South Africa Cape Town’s unique needs to your firm. I look forward to the opportunity to discuss how I can contribute to your team’s continued success.</w:t>
      </w:r>
    </w:p>
    <w:p>
      <w:pPr>
        <w:pStyle w:val="BodyText"/>
      </w:pPr>
      <w:r>
        <w:t xml:space="preserve">Sincerely,</w:t>
      </w:r>
      <w:r>
        <w:br/>
      </w:r>
      <w:r>
        <w:t xml:space="preserve">[Your Full Name]</w:t>
      </w:r>
      <w:r>
        <w:br/>
      </w:r>
      <w:r>
        <w:t xml:space="preserve">[Your Contact Information]</w:t>
      </w:r>
      <w:r>
        <w:br/>
      </w:r>
      <w:r>
        <w:t xml:space="preserve">[LinkedIn Profile or Portfolio Web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1:29:06Z</dcterms:created>
  <dcterms:modified xsi:type="dcterms:W3CDTF">2026-07-21T11:29:06Z</dcterms:modified>
</cp:coreProperties>
</file>

<file path=docProps/custom.xml><?xml version="1.0" encoding="utf-8"?>
<Properties xmlns="http://schemas.openxmlformats.org/officeDocument/2006/custom-properties" xmlns:vt="http://schemas.openxmlformats.org/officeDocument/2006/docPropsVTypes"/>
</file>